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C1A" w:rsidRDefault="00D97F07">
      <w:proofErr w:type="spellStart"/>
      <w:r>
        <w:t>Clocks</w:t>
      </w:r>
      <w:proofErr w:type="spellEnd"/>
      <w:r>
        <w:t xml:space="preserve">: </w:t>
      </w:r>
    </w:p>
    <w:p w:rsidR="00D97F07" w:rsidRPr="00D97F07" w:rsidRDefault="00D97F07">
      <w:r>
        <w:rPr>
          <w:noProof/>
        </w:rPr>
        <w:drawing>
          <wp:inline distT="0" distB="0" distL="0" distR="0" wp14:anchorId="7C8E1651" wp14:editId="6805E213">
            <wp:extent cx="5760720" cy="734187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4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F07" w:rsidRDefault="00D97F0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C1C7675" wp14:editId="2E025EF3">
            <wp:extent cx="5760720" cy="6043295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4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7F07" w:rsidRDefault="00D97F07">
      <w:pPr>
        <w:rPr>
          <w:lang w:val="en-GB"/>
        </w:rPr>
      </w:pPr>
      <w:r>
        <w:rPr>
          <w:noProof/>
        </w:rPr>
        <w:drawing>
          <wp:inline distT="0" distB="0" distL="0" distR="0" wp14:anchorId="720EFBAD" wp14:editId="04FDFEFC">
            <wp:extent cx="5760720" cy="1901825"/>
            <wp:effectExtent l="0" t="0" r="0" b="3175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0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A9F" w:rsidRDefault="002B6A9F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70278F9" wp14:editId="44DA31DD">
            <wp:extent cx="5760720" cy="1221740"/>
            <wp:effectExtent l="0" t="0" r="0" b="0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A9F" w:rsidRPr="00D97F07" w:rsidRDefault="002B6A9F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B35EA95" wp14:editId="307E048A">
            <wp:extent cx="4981575" cy="2305050"/>
            <wp:effectExtent l="0" t="0" r="9525" b="0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A52EEA" wp14:editId="286FBA2F">
            <wp:extent cx="5760720" cy="5939790"/>
            <wp:effectExtent l="0" t="0" r="0" b="381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3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B6A9F" w:rsidRPr="00D97F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TAxMDUxNjS2NLZU0lEKTi0uzszPAykwrAUA/mkdcywAAAA="/>
  </w:docVars>
  <w:rsids>
    <w:rsidRoot w:val="00D97F07"/>
    <w:rsid w:val="002B6A9F"/>
    <w:rsid w:val="00456C1A"/>
    <w:rsid w:val="00490500"/>
    <w:rsid w:val="00727BBC"/>
    <w:rsid w:val="00C24DBC"/>
    <w:rsid w:val="00D9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0E2179"/>
  <w15:chartTrackingRefBased/>
  <w15:docId w15:val="{CA2B1558-FF6D-404E-AB71-35E75C21A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4</Pages>
  <Words>3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1</cp:revision>
  <dcterms:created xsi:type="dcterms:W3CDTF">2019-12-17T10:00:00Z</dcterms:created>
  <dcterms:modified xsi:type="dcterms:W3CDTF">2019-12-17T17:10:00Z</dcterms:modified>
</cp:coreProperties>
</file>